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81130" w14:textId="77777777" w:rsidR="002713B9" w:rsidRDefault="00DB7A6D" w:rsidP="008D6FFD">
      <w:pPr>
        <w:wordWrap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 1. Image acquisition parameters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62"/>
        <w:gridCol w:w="1232"/>
        <w:gridCol w:w="1876"/>
        <w:gridCol w:w="4654"/>
      </w:tblGrid>
      <w:tr w:rsidR="002713B9" w14:paraId="5D6BDD1A" w14:textId="77777777">
        <w:trPr>
          <w:trHeight w:val="330"/>
        </w:trPr>
        <w:tc>
          <w:tcPr>
            <w:tcW w:w="79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A844CC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tudy</w:t>
            </w:r>
          </w:p>
        </w:tc>
        <w:tc>
          <w:tcPr>
            <w:tcW w:w="6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63EEF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quence</w:t>
            </w:r>
          </w:p>
        </w:tc>
        <w:tc>
          <w:tcPr>
            <w:tcW w:w="10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D29388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canners</w:t>
            </w:r>
          </w:p>
        </w:tc>
        <w:tc>
          <w:tcPr>
            <w:tcW w:w="25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72852C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</w:rPr>
              <w:t>Protocol parameters</w:t>
            </w:r>
          </w:p>
        </w:tc>
      </w:tr>
      <w:tr w:rsidR="002713B9" w14:paraId="36017EFE" w14:textId="77777777">
        <w:trPr>
          <w:trHeight w:val="1500"/>
        </w:trPr>
        <w:tc>
          <w:tcPr>
            <w:tcW w:w="792" w:type="pct"/>
            <w:shd w:val="clear" w:color="auto" w:fill="auto"/>
            <w:vAlign w:val="center"/>
          </w:tcPr>
          <w:p w14:paraId="0E0E250F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BRE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4FB07888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1</w:t>
            </w:r>
          </w:p>
        </w:tc>
        <w:tc>
          <w:tcPr>
            <w:tcW w:w="1017" w:type="pct"/>
            <w:shd w:val="clear" w:color="auto" w:fill="auto"/>
            <w:vAlign w:val="center"/>
          </w:tcPr>
          <w:p w14:paraId="400CC935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T Siemens Trio</w:t>
            </w:r>
          </w:p>
        </w:tc>
        <w:tc>
          <w:tcPr>
            <w:tcW w:w="2523" w:type="pct"/>
            <w:shd w:val="clear" w:color="auto" w:fill="auto"/>
            <w:vAlign w:val="center"/>
          </w:tcPr>
          <w:p w14:paraId="458FBAE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</w:rPr>
              <w:t xml:space="preserve">Coronal T1-weighted structural images were acquired with a 12-channel head-coil and a five-echo MPRAGE sequence (TE = 1.64, 3.5, 5.36, 7.22, and 9.08 </w:t>
            </w:r>
            <w:proofErr w:type="spellStart"/>
            <w:r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</w:rPr>
              <w:t>ms</w:t>
            </w:r>
            <w:proofErr w:type="spellEnd"/>
            <w:r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</w:rPr>
              <w:t>; TR = 2.53 s; TI = 1.2 s, flip angle = 7°; number of excitations = 1; slice thickness = 1 mm; field of view = 256 mm; resolution = 256 × 256).</w:t>
            </w:r>
          </w:p>
        </w:tc>
      </w:tr>
      <w:tr w:rsidR="002713B9" w14:paraId="6ABFD8C4" w14:textId="77777777">
        <w:trPr>
          <w:trHeight w:val="900"/>
        </w:trPr>
        <w:tc>
          <w:tcPr>
            <w:tcW w:w="792" w:type="pct"/>
            <w:shd w:val="clear" w:color="auto" w:fill="auto"/>
            <w:vAlign w:val="center"/>
          </w:tcPr>
          <w:p w14:paraId="727198A8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BRE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0AFA62B1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WI</w:t>
            </w:r>
          </w:p>
        </w:tc>
        <w:tc>
          <w:tcPr>
            <w:tcW w:w="1017" w:type="pct"/>
            <w:shd w:val="clear" w:color="auto" w:fill="auto"/>
            <w:vAlign w:val="center"/>
          </w:tcPr>
          <w:p w14:paraId="42A8C4F1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T Siemens Trio</w:t>
            </w:r>
          </w:p>
        </w:tc>
        <w:tc>
          <w:tcPr>
            <w:tcW w:w="2523" w:type="pct"/>
            <w:shd w:val="clear" w:color="auto" w:fill="auto"/>
            <w:vAlign w:val="center"/>
          </w:tcPr>
          <w:p w14:paraId="5F982492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iffusion weighted images were acquired with a voxel size of 2</w:t>
            </w:r>
            <w:r>
              <w:rPr>
                <w:rFonts w:ascii="Times New Roman" w:eastAsia="맑은 고딕" w:hAnsi="Times New Roman" w:cs="Times New Roman"/>
                <w:color w:val="1A1A1A"/>
                <w:kern w:val="0"/>
                <w:sz w:val="22"/>
              </w:rPr>
              <w:t>.0 × 2.0 × 2.0 mm (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TR = 9000 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s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; TE = 84 ms; B values of 0 and 800; bandwidth = 1562; 72 slices and 35 directions).</w:t>
            </w:r>
          </w:p>
        </w:tc>
      </w:tr>
      <w:tr w:rsidR="002713B9" w14:paraId="1F8436F5" w14:textId="77777777">
        <w:trPr>
          <w:trHeight w:val="1200"/>
        </w:trPr>
        <w:tc>
          <w:tcPr>
            <w:tcW w:w="792" w:type="pct"/>
            <w:shd w:val="clear" w:color="auto" w:fill="auto"/>
            <w:vAlign w:val="center"/>
          </w:tcPr>
          <w:p w14:paraId="5CEBCE5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MorphCH</w:t>
            </w:r>
            <w:proofErr w:type="spellEnd"/>
          </w:p>
        </w:tc>
        <w:tc>
          <w:tcPr>
            <w:tcW w:w="668" w:type="pct"/>
            <w:shd w:val="clear" w:color="auto" w:fill="auto"/>
            <w:vAlign w:val="center"/>
          </w:tcPr>
          <w:p w14:paraId="5D57B21A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1</w:t>
            </w:r>
          </w:p>
        </w:tc>
        <w:tc>
          <w:tcPr>
            <w:tcW w:w="1017" w:type="pct"/>
            <w:shd w:val="clear" w:color="auto" w:fill="auto"/>
            <w:vAlign w:val="center"/>
          </w:tcPr>
          <w:p w14:paraId="085868C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T Siemens Trio</w:t>
            </w:r>
          </w:p>
        </w:tc>
        <w:tc>
          <w:tcPr>
            <w:tcW w:w="2523" w:type="pct"/>
            <w:shd w:val="clear" w:color="auto" w:fill="auto"/>
            <w:vAlign w:val="center"/>
          </w:tcPr>
          <w:p w14:paraId="42B7C819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ronal T1-weighted structural images were acquired with a 32-channel head coil and a MPRAGE sequence (TR = 2400 ms, TE = 3.16 ms, flip = 8°, 256</w:t>
            </w:r>
            <w:r>
              <w:rPr>
                <w:rFonts w:ascii="Times New Roman" w:eastAsia="맑은 고딕" w:hAnsi="Times New Roman" w:cs="Times New Roman"/>
                <w:color w:val="1A1A1A"/>
                <w:kern w:val="0"/>
                <w:sz w:val="22"/>
              </w:rPr>
              <w:t xml:space="preserve"> ×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56 matrix, 176 slices, slice thickness = 1 mm).</w:t>
            </w:r>
          </w:p>
        </w:tc>
      </w:tr>
      <w:tr w:rsidR="002713B9" w14:paraId="19C37CCE" w14:textId="77777777">
        <w:trPr>
          <w:trHeight w:val="900"/>
        </w:trPr>
        <w:tc>
          <w:tcPr>
            <w:tcW w:w="792" w:type="pct"/>
            <w:shd w:val="clear" w:color="auto" w:fill="auto"/>
            <w:vAlign w:val="center"/>
          </w:tcPr>
          <w:p w14:paraId="2E3D209C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MorphCH</w:t>
            </w:r>
            <w:proofErr w:type="spellEnd"/>
          </w:p>
        </w:tc>
        <w:tc>
          <w:tcPr>
            <w:tcW w:w="668" w:type="pct"/>
            <w:shd w:val="clear" w:color="auto" w:fill="auto"/>
            <w:vAlign w:val="center"/>
          </w:tcPr>
          <w:p w14:paraId="7A18BEB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WI</w:t>
            </w:r>
          </w:p>
        </w:tc>
        <w:tc>
          <w:tcPr>
            <w:tcW w:w="1017" w:type="pct"/>
            <w:shd w:val="clear" w:color="auto" w:fill="auto"/>
            <w:vAlign w:val="center"/>
          </w:tcPr>
          <w:p w14:paraId="2259353E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T Siemens Trio</w:t>
            </w:r>
          </w:p>
        </w:tc>
        <w:tc>
          <w:tcPr>
            <w:tcW w:w="2523" w:type="pct"/>
            <w:shd w:val="clear" w:color="auto" w:fill="auto"/>
            <w:vAlign w:val="center"/>
          </w:tcPr>
          <w:p w14:paraId="535C5F5E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Diffusion weighted images were acquired with a slice thickness of 2 mm (TR = 8000 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s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, TE = 86 ms, B values of 0 and 800; flip = 90°, 896 </w:t>
            </w:r>
            <w:r>
              <w:rPr>
                <w:rFonts w:ascii="Times New Roman" w:eastAsia="맑은 고딕" w:hAnsi="Times New Roman" w:cs="Times New Roman"/>
                <w:color w:val="1A1A1A"/>
                <w:kern w:val="0"/>
                <w:sz w:val="22"/>
              </w:rPr>
              <w:t xml:space="preserve">×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96 matrix, 35 slices and 30 directions).</w:t>
            </w:r>
          </w:p>
        </w:tc>
      </w:tr>
      <w:tr w:rsidR="002713B9" w14:paraId="310971F9" w14:textId="77777777">
        <w:trPr>
          <w:trHeight w:val="1200"/>
        </w:trPr>
        <w:tc>
          <w:tcPr>
            <w:tcW w:w="792" w:type="pct"/>
            <w:shd w:val="clear" w:color="auto" w:fill="auto"/>
            <w:vAlign w:val="center"/>
          </w:tcPr>
          <w:p w14:paraId="7B97B4A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CLA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05F9CE3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1</w:t>
            </w:r>
          </w:p>
        </w:tc>
        <w:tc>
          <w:tcPr>
            <w:tcW w:w="1017" w:type="pct"/>
            <w:shd w:val="clear" w:color="auto" w:fill="auto"/>
            <w:vAlign w:val="center"/>
          </w:tcPr>
          <w:p w14:paraId="5B682D1A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T Siemens Trio</w:t>
            </w:r>
          </w:p>
        </w:tc>
        <w:tc>
          <w:tcPr>
            <w:tcW w:w="2523" w:type="pct"/>
            <w:shd w:val="clear" w:color="auto" w:fill="auto"/>
            <w:vAlign w:val="center"/>
          </w:tcPr>
          <w:p w14:paraId="46972F9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he scan parameters for the T1-weighted high-resolution anatomical scan (MPRAGE) were as follows: slice thickness, 1 mm; 176 slices; repetition time, 1900 ms; TE, 2.26 ms; matrix, 256 × 256; and FOV, 250 × 250 mm.</w:t>
            </w:r>
          </w:p>
        </w:tc>
      </w:tr>
      <w:tr w:rsidR="002713B9" w14:paraId="2472276A" w14:textId="77777777">
        <w:trPr>
          <w:trHeight w:val="900"/>
        </w:trPr>
        <w:tc>
          <w:tcPr>
            <w:tcW w:w="792" w:type="pct"/>
            <w:shd w:val="clear" w:color="auto" w:fill="auto"/>
            <w:vAlign w:val="center"/>
          </w:tcPr>
          <w:p w14:paraId="52662730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CLA</w:t>
            </w:r>
          </w:p>
        </w:tc>
        <w:tc>
          <w:tcPr>
            <w:tcW w:w="668" w:type="pct"/>
            <w:shd w:val="clear" w:color="auto" w:fill="auto"/>
            <w:vAlign w:val="center"/>
          </w:tcPr>
          <w:p w14:paraId="33FA2C1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DWI</w:t>
            </w:r>
          </w:p>
        </w:tc>
        <w:tc>
          <w:tcPr>
            <w:tcW w:w="1017" w:type="pct"/>
            <w:shd w:val="clear" w:color="auto" w:fill="auto"/>
            <w:vAlign w:val="center"/>
          </w:tcPr>
          <w:p w14:paraId="1F7A250E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T Siemens Trio</w:t>
            </w:r>
          </w:p>
        </w:tc>
        <w:tc>
          <w:tcPr>
            <w:tcW w:w="2523" w:type="pct"/>
            <w:shd w:val="clear" w:color="auto" w:fill="auto"/>
            <w:vAlign w:val="center"/>
          </w:tcPr>
          <w:p w14:paraId="2BEC547E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The parameters for the DWI were as follows: slice thickness, 2 mm; 64 directions; TR/TE, 9000/93 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s</w:t>
            </w:r>
            <w:proofErr w:type="spellEnd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; flip angle, 90°; matrix, 96 × 96; axial slices, b = 0 and 1000 s/mm</w:t>
            </w:r>
            <w:r>
              <w:rPr>
                <w:rFonts w:ascii="Times New Roman" w:eastAsia="맑은 고딕" w:hAnsi="Times New Roman" w:cs="Times New Roman"/>
                <w:color w:val="232323"/>
                <w:kern w:val="0"/>
                <w:sz w:val="22"/>
                <w:vertAlign w:val="superscript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.</w:t>
            </w:r>
          </w:p>
        </w:tc>
      </w:tr>
    </w:tbl>
    <w:p w14:paraId="4A5EC57B" w14:textId="0D061963" w:rsidR="002713B9" w:rsidRDefault="00DB7A6D">
      <w:pPr>
        <w:wordWrap/>
        <w:spacing w:after="0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OBRE: Center of Biomedical Research Excellence, </w:t>
      </w:r>
      <w:proofErr w:type="spellStart"/>
      <w:r>
        <w:rPr>
          <w:rFonts w:ascii="Times New Roman" w:hAnsi="Times New Roman" w:cs="Times New Roman"/>
          <w:sz w:val="22"/>
        </w:rPr>
        <w:t>NMorphCH</w:t>
      </w:r>
      <w:proofErr w:type="spellEnd"/>
      <w:r>
        <w:rPr>
          <w:rFonts w:ascii="Times New Roman" w:hAnsi="Times New Roman" w:cs="Times New Roman"/>
          <w:sz w:val="22"/>
        </w:rPr>
        <w:t xml:space="preserve">: </w:t>
      </w:r>
      <w:proofErr w:type="spellStart"/>
      <w:r>
        <w:rPr>
          <w:rFonts w:ascii="Times New Roman" w:hAnsi="Times New Roman" w:cs="Times New Roman"/>
          <w:sz w:val="22"/>
        </w:rPr>
        <w:t>Neuromorphometry</w:t>
      </w:r>
      <w:proofErr w:type="spellEnd"/>
      <w:r>
        <w:rPr>
          <w:rFonts w:ascii="Times New Roman" w:hAnsi="Times New Roman" w:cs="Times New Roman"/>
          <w:sz w:val="22"/>
        </w:rPr>
        <w:t xml:space="preserve"> by Computer Algorithm Chicago, UCLA:</w:t>
      </w:r>
      <w:r>
        <w:t xml:space="preserve"> </w:t>
      </w:r>
      <w:r>
        <w:rPr>
          <w:rFonts w:ascii="Times New Roman" w:hAnsi="Times New Roman" w:cs="Times New Roman"/>
          <w:sz w:val="22"/>
        </w:rPr>
        <w:t xml:space="preserve">University of California Los Angeles Consortium for Neuropsychiatric </w:t>
      </w:r>
      <w:proofErr w:type="spellStart"/>
      <w:r>
        <w:rPr>
          <w:rFonts w:ascii="Times New Roman" w:hAnsi="Times New Roman" w:cs="Times New Roman"/>
          <w:sz w:val="22"/>
        </w:rPr>
        <w:t>Phenomic</w:t>
      </w:r>
      <w:proofErr w:type="spellEnd"/>
      <w:r>
        <w:rPr>
          <w:rFonts w:ascii="Times New Roman" w:hAnsi="Times New Roman" w:cs="Times New Roman"/>
          <w:sz w:val="22"/>
        </w:rPr>
        <w:t xml:space="preserve"> LA5c </w:t>
      </w:r>
      <w:proofErr w:type="spellStart"/>
      <w:r>
        <w:rPr>
          <w:rFonts w:ascii="Times New Roman" w:hAnsi="Times New Roman" w:cs="Times New Roman"/>
          <w:sz w:val="22"/>
        </w:rPr>
        <w:t>Stud</w:t>
      </w:r>
      <w:r w:rsidR="00FD5E94">
        <w:rPr>
          <w:rFonts w:ascii="Times New Roman" w:hAnsi="Times New Roman" w:cs="Times New Roman"/>
          <w:sz w:val="22"/>
        </w:rPr>
        <w:t>years</w:t>
      </w:r>
      <w:proofErr w:type="spellEnd"/>
      <w:r w:rsidR="00FD5E94">
        <w:rPr>
          <w:rFonts w:ascii="Times New Roman" w:hAnsi="Times New Roman" w:cs="Times New Roman"/>
          <w:sz w:val="22"/>
        </w:rPr>
        <w:t>,</w:t>
      </w:r>
      <w:r>
        <w:rPr>
          <w:rFonts w:ascii="Times New Roman" w:hAnsi="Times New Roman" w:cs="Times New Roman"/>
          <w:sz w:val="22"/>
          <w:lang w:val="en-PH"/>
        </w:rPr>
        <w:t xml:space="preserve"> DWI: d</w:t>
      </w:r>
      <w:r w:rsidR="002713B9" w:rsidRPr="006C2B23">
        <w:rPr>
          <w:rFonts w:ascii="Times New Roman" w:hAnsi="Times New Roman"/>
          <w:sz w:val="22"/>
          <w:lang w:val="en-PH"/>
        </w:rPr>
        <w:t>iffusion weighted imag</w:t>
      </w:r>
      <w:r w:rsidR="00FD5E94">
        <w:rPr>
          <w:rFonts w:ascii="Times New Roman" w:hAnsi="Times New Roman"/>
          <w:sz w:val="22"/>
          <w:lang w:val="en-PH"/>
        </w:rPr>
        <w:t>ing</w:t>
      </w:r>
      <w:r>
        <w:rPr>
          <w:rFonts w:ascii="Times New Roman" w:hAnsi="Times New Roman"/>
          <w:sz w:val="22"/>
          <w:lang w:val="en-PH"/>
        </w:rPr>
        <w:t>.</w:t>
      </w:r>
    </w:p>
    <w:p w14:paraId="30CACD76" w14:textId="77777777" w:rsidR="002713B9" w:rsidRDefault="00DB7A6D">
      <w:pPr>
        <w:widowControl/>
        <w:wordWrap/>
        <w:autoSpaceDE/>
        <w:autoSpaceDN/>
        <w:spacing w:after="0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6F38F02C" w14:textId="77777777" w:rsidR="002713B9" w:rsidRDefault="00DB7A6D" w:rsidP="008D6FFD">
      <w:pPr>
        <w:wordWrap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Table 2. Statistics of the matching procedure.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43"/>
        <w:gridCol w:w="1575"/>
        <w:gridCol w:w="1749"/>
        <w:gridCol w:w="1135"/>
        <w:gridCol w:w="618"/>
        <w:gridCol w:w="1004"/>
      </w:tblGrid>
      <w:tr w:rsidR="002713B9" w14:paraId="7B2AAEB8" w14:textId="77777777">
        <w:trPr>
          <w:trHeight w:val="330"/>
        </w:trPr>
        <w:tc>
          <w:tcPr>
            <w:tcW w:w="17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2ACAF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ariable</w:t>
            </w:r>
          </w:p>
        </w:tc>
        <w:tc>
          <w:tcPr>
            <w:tcW w:w="18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87BA92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ite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D5CC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  <w:t>t/χ2</w:t>
            </w: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C89FE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  <w:t>df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6B782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2713B9" w14:paraId="3A54E9AB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7DC766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5765F5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U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LA</w:t>
            </w:r>
          </w:p>
        </w:tc>
        <w:tc>
          <w:tcPr>
            <w:tcW w:w="9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EF0992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OBRE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4F0E43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E31395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72FCB1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713B9" w14:paraId="68D6A72A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51704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umber of subjects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0E2C0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27A19D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6FD0EB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E6DE3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A5EE0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713B9" w14:paraId="7DCAFA62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7F6C3" w14:textId="62D32FBF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Age, </w:t>
            </w:r>
            <w:r w:rsidR="00FD5E9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lang w:val="en-PH"/>
              </w:rPr>
              <w:t>years,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mean (SD)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25E0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9.0 (7.4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7DD517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9.0 (7.5)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47CB8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15C8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6D3DF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0</w:t>
            </w:r>
          </w:p>
        </w:tc>
      </w:tr>
      <w:tr w:rsidR="002713B9" w14:paraId="666C8285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482C7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, male (%)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9EBD4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 (40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8EE44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 (40)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9A721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D83B7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2DE71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0</w:t>
            </w:r>
          </w:p>
        </w:tc>
      </w:tr>
      <w:tr w:rsidR="002713B9" w14:paraId="092BEBA2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D8109D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ndedness</w:t>
            </w:r>
          </w:p>
        </w:tc>
        <w:tc>
          <w:tcPr>
            <w:tcW w:w="8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02513E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 R</w:t>
            </w:r>
          </w:p>
        </w:tc>
        <w:tc>
          <w:tcPr>
            <w:tcW w:w="9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F39B42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 R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97DD63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14F177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802C30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713B9" w14:paraId="5E432241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B502F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00CF7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E3D2A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BD6180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26568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93500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713B9" w14:paraId="44E8A688" w14:textId="77777777">
        <w:trPr>
          <w:trHeight w:val="330"/>
        </w:trPr>
        <w:tc>
          <w:tcPr>
            <w:tcW w:w="17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60EF9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Variable</w:t>
            </w:r>
          </w:p>
        </w:tc>
        <w:tc>
          <w:tcPr>
            <w:tcW w:w="18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F94DDC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ite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2CBDE0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  <w:t>t/χ2</w:t>
            </w:r>
          </w:p>
        </w:tc>
        <w:tc>
          <w:tcPr>
            <w:tcW w:w="3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D02C2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  <w:t>df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F91C9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2713B9" w14:paraId="19C1D7C4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49996E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8FEBA0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U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LA</w:t>
            </w:r>
          </w:p>
        </w:tc>
        <w:tc>
          <w:tcPr>
            <w:tcW w:w="9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4F2ABA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MorphCH</w:t>
            </w:r>
            <w:proofErr w:type="spellEnd"/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26CDA2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AB6BD6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54BC1F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2713B9" w14:paraId="0C2854D3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F404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Number of subjects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D11DCF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17561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B0C25C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D1F22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041C8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713B9" w14:paraId="5FAA1B7E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ADADA" w14:textId="28C0F72A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Age, </w:t>
            </w:r>
            <w:r w:rsidR="00FD5E9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  <w:lang w:val="en-PH"/>
              </w:rPr>
              <w:t>years,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mean (SD)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A9984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1.5 (9.2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018E5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1.5 (9.3)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80604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B8353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9BFA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0</w:t>
            </w:r>
          </w:p>
        </w:tc>
      </w:tr>
      <w:tr w:rsidR="002713B9" w14:paraId="3E0A2022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EDA8F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x, male (%)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7A655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 (50)</w:t>
            </w:r>
          </w:p>
        </w:tc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4D0DD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 (50)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D7AC9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3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C5C51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E6D76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000</w:t>
            </w:r>
          </w:p>
        </w:tc>
      </w:tr>
      <w:tr w:rsidR="002713B9" w14:paraId="1CEF70A7" w14:textId="77777777">
        <w:trPr>
          <w:trHeight w:val="330"/>
        </w:trPr>
        <w:tc>
          <w:tcPr>
            <w:tcW w:w="17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7F9125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andedness</w:t>
            </w:r>
          </w:p>
        </w:tc>
        <w:tc>
          <w:tcPr>
            <w:tcW w:w="8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EFF549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 R</w:t>
            </w:r>
          </w:p>
        </w:tc>
        <w:tc>
          <w:tcPr>
            <w:tcW w:w="9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A1B7E0" w14:textId="77777777" w:rsidR="002713B9" w:rsidRDefault="00DB7A6D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0 R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17FBB8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2098B0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8E5F6C" w14:textId="77777777" w:rsidR="002713B9" w:rsidRDefault="002713B9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14:paraId="28C175E9" w14:textId="02CB2586" w:rsidR="002713B9" w:rsidRDefault="00DB7A6D">
      <w:pPr>
        <w:wordWrap/>
        <w:spacing w:after="0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OBRE: Center of Biomedical Research Excellence, </w:t>
      </w:r>
      <w:proofErr w:type="spellStart"/>
      <w:r>
        <w:rPr>
          <w:rFonts w:ascii="Times New Roman" w:hAnsi="Times New Roman" w:cs="Times New Roman"/>
          <w:sz w:val="22"/>
        </w:rPr>
        <w:t>NMorphCH</w:t>
      </w:r>
      <w:proofErr w:type="spellEnd"/>
      <w:r>
        <w:rPr>
          <w:rFonts w:ascii="Times New Roman" w:hAnsi="Times New Roman" w:cs="Times New Roman"/>
          <w:sz w:val="22"/>
        </w:rPr>
        <w:t xml:space="preserve">: </w:t>
      </w:r>
      <w:proofErr w:type="spellStart"/>
      <w:r>
        <w:rPr>
          <w:rFonts w:ascii="Times New Roman" w:hAnsi="Times New Roman" w:cs="Times New Roman"/>
          <w:sz w:val="22"/>
        </w:rPr>
        <w:t>Neuromorphometry</w:t>
      </w:r>
      <w:proofErr w:type="spellEnd"/>
      <w:r>
        <w:rPr>
          <w:rFonts w:ascii="Times New Roman" w:hAnsi="Times New Roman" w:cs="Times New Roman"/>
          <w:sz w:val="22"/>
        </w:rPr>
        <w:t xml:space="preserve"> by Computer Algorithm Chicago, UCLA:</w:t>
      </w:r>
      <w:r>
        <w:t xml:space="preserve"> </w:t>
      </w:r>
      <w:r>
        <w:rPr>
          <w:rFonts w:ascii="Times New Roman" w:hAnsi="Times New Roman" w:cs="Times New Roman"/>
          <w:sz w:val="22"/>
        </w:rPr>
        <w:t xml:space="preserve">University of California Los Angeles Consortium for Neuropsychiatric </w:t>
      </w:r>
      <w:proofErr w:type="spellStart"/>
      <w:r>
        <w:rPr>
          <w:rFonts w:ascii="Times New Roman" w:hAnsi="Times New Roman" w:cs="Times New Roman"/>
          <w:sz w:val="22"/>
        </w:rPr>
        <w:t>Phenomic</w:t>
      </w:r>
      <w:proofErr w:type="spellEnd"/>
      <w:r>
        <w:rPr>
          <w:rFonts w:ascii="Times New Roman" w:hAnsi="Times New Roman" w:cs="Times New Roman"/>
          <w:sz w:val="22"/>
        </w:rPr>
        <w:t xml:space="preserve"> LA5c </w:t>
      </w:r>
      <w:proofErr w:type="spellStart"/>
      <w:r>
        <w:rPr>
          <w:rFonts w:ascii="Times New Roman" w:hAnsi="Times New Roman" w:cs="Times New Roman"/>
          <w:sz w:val="22"/>
        </w:rPr>
        <w:t>Stud</w:t>
      </w:r>
      <w:r w:rsidR="00FD5E94">
        <w:rPr>
          <w:rFonts w:ascii="Times New Roman" w:hAnsi="Times New Roman" w:cs="Times New Roman"/>
          <w:sz w:val="22"/>
        </w:rPr>
        <w:t>years</w:t>
      </w:r>
      <w:proofErr w:type="spellEnd"/>
      <w:r w:rsidR="00FD5E94">
        <w:rPr>
          <w:rFonts w:ascii="Times New Roman" w:hAnsi="Times New Roman" w:cs="Times New Roman"/>
          <w:sz w:val="22"/>
        </w:rPr>
        <w:t>,</w:t>
      </w:r>
      <w:r>
        <w:rPr>
          <w:rFonts w:ascii="Times New Roman" w:hAnsi="Times New Roman" w:cs="Times New Roman"/>
          <w:sz w:val="22"/>
          <w:lang w:val="en-PH"/>
        </w:rPr>
        <w:t xml:space="preserve"> SD: standard deviation</w:t>
      </w:r>
      <w:r>
        <w:rPr>
          <w:rFonts w:ascii="Times New Roman" w:hAnsi="Times New Roman" w:cs="Times New Roman"/>
          <w:sz w:val="22"/>
        </w:rPr>
        <w:t>.</w:t>
      </w:r>
    </w:p>
    <w:p w14:paraId="20D52AD0" w14:textId="77777777" w:rsidR="002713B9" w:rsidRDefault="00DB7A6D">
      <w:pPr>
        <w:widowControl/>
        <w:wordWrap/>
        <w:autoSpaceDE/>
        <w:autoSpaceDN/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2CD825C3" w14:textId="77777777" w:rsidR="002713B9" w:rsidRDefault="00DB7A6D" w:rsidP="008D6FFD">
      <w:pPr>
        <w:widowControl/>
        <w:wordWrap/>
        <w:spacing w:after="0" w:line="480" w:lineRule="auto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lastRenderedPageBreak/>
        <w:t xml:space="preserve">Supplementary Table 3. Group-by-side interaction effects of the mean fractional anisotropy of white matter tracts in both hemispheres </w:t>
      </w:r>
      <w:r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</w:rPr>
        <w:t>in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 the brain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.</w:t>
      </w:r>
    </w:p>
    <w:tbl>
      <w:tblPr>
        <w:tblW w:w="5000" w:type="pct"/>
        <w:jc w:val="right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95"/>
        <w:gridCol w:w="1653"/>
        <w:gridCol w:w="1653"/>
        <w:gridCol w:w="1653"/>
        <w:gridCol w:w="1649"/>
        <w:gridCol w:w="821"/>
      </w:tblGrid>
      <w:tr w:rsidR="002713B9" w14:paraId="69AC5A5E" w14:textId="77777777">
        <w:trPr>
          <w:trHeight w:val="330"/>
          <w:jc w:val="right"/>
        </w:trPr>
        <w:tc>
          <w:tcPr>
            <w:tcW w:w="973" w:type="pct"/>
            <w:vMerge w:val="restart"/>
            <w:shd w:val="clear" w:color="auto" w:fill="auto"/>
            <w:noWrap/>
            <w:vAlign w:val="center"/>
          </w:tcPr>
          <w:p w14:paraId="7B2D6627" w14:textId="77777777" w:rsidR="002713B9" w:rsidRDefault="00DB7A6D">
            <w:pPr>
              <w:spacing w:after="0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tructure</w:t>
            </w:r>
          </w:p>
        </w:tc>
        <w:tc>
          <w:tcPr>
            <w:tcW w:w="17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B4EED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Left</w:t>
            </w:r>
          </w:p>
        </w:tc>
        <w:tc>
          <w:tcPr>
            <w:tcW w:w="179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3B6D9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Right</w:t>
            </w:r>
          </w:p>
        </w:tc>
        <w:tc>
          <w:tcPr>
            <w:tcW w:w="446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69E74E1B" w14:textId="77777777" w:rsidR="002713B9" w:rsidRDefault="002713B9">
            <w:pPr>
              <w:widowControl/>
              <w:wordWrap/>
              <w:autoSpaceDE/>
              <w:autoSpaceDN/>
              <w:spacing w:after="0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</w:tr>
      <w:tr w:rsidR="002713B9" w14:paraId="4B943E7F" w14:textId="77777777">
        <w:trPr>
          <w:trHeight w:val="330"/>
          <w:jc w:val="right"/>
        </w:trPr>
        <w:tc>
          <w:tcPr>
            <w:tcW w:w="973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13ABF5" w14:textId="77777777" w:rsidR="002713B9" w:rsidRDefault="002713B9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B8876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C</w:t>
            </w: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2E88F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Z</w:t>
            </w: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49B88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HC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383D5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Z</w:t>
            </w:r>
          </w:p>
        </w:tc>
        <w:tc>
          <w:tcPr>
            <w:tcW w:w="44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957AC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</w:t>
            </w:r>
          </w:p>
        </w:tc>
      </w:tr>
      <w:tr w:rsidR="002713B9" w14:paraId="1919C125" w14:textId="77777777">
        <w:trPr>
          <w:trHeight w:val="330"/>
          <w:jc w:val="right"/>
        </w:trPr>
        <w:tc>
          <w:tcPr>
            <w:tcW w:w="97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2E60F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AF</w:t>
            </w:r>
          </w:p>
        </w:tc>
        <w:tc>
          <w:tcPr>
            <w:tcW w:w="89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B497FA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71.03 (93.54)</w:t>
            </w:r>
          </w:p>
        </w:tc>
        <w:tc>
          <w:tcPr>
            <w:tcW w:w="89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DB2E07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6.11 (93.52)</w:t>
            </w:r>
          </w:p>
        </w:tc>
        <w:tc>
          <w:tcPr>
            <w:tcW w:w="89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59206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7.63 (77.01)</w:t>
            </w:r>
          </w:p>
        </w:tc>
        <w:tc>
          <w:tcPr>
            <w:tcW w:w="89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03DB31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0.99 (81.94)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A0D3E3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477</w:t>
            </w:r>
          </w:p>
        </w:tc>
      </w:tr>
      <w:tr w:rsidR="002713B9" w14:paraId="0ABB49AA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0C135C2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B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DC2B7A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3.29 (58.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20C751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6.59 (60.83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2F38FC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8.06 (62.8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54E06CA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3.38 (62.02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0B56A4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280</w:t>
            </w:r>
          </w:p>
        </w:tc>
      </w:tr>
      <w:tr w:rsidR="002713B9" w14:paraId="63A983CB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4E05BBC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R-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D00890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4.28 (58.0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896521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84.68 (58.7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9D8608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1.48 (61.42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6CFBCD8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82.07 (58.26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130937A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58</w:t>
            </w:r>
          </w:p>
        </w:tc>
      </w:tr>
      <w:tr w:rsidR="002713B9" w14:paraId="47B225AD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7931F96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R-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D3AE66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613.25 (52.5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7A4BCA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8.59 (60.1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5E5387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620.72 (53.34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75B40E1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607.15 (61.44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178E432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62</w:t>
            </w:r>
          </w:p>
        </w:tc>
      </w:tr>
      <w:tr w:rsidR="002713B9" w14:paraId="36A01FE0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185C2BC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ST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308212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8.79 (62.12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9ED717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88.28 (59.6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52601C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9.14 (62.76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E1FD1B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87.36 (61.31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5BD34D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61</w:t>
            </w:r>
          </w:p>
        </w:tc>
      </w:tr>
      <w:tr w:rsidR="002713B9" w14:paraId="0A1C0ED3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37F3A81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C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983904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77.81 (66.5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742060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2.24 (70.7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AEDEA0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79.31 (64.9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438AE5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5.2 (68.49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D8533A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17</w:t>
            </w:r>
          </w:p>
        </w:tc>
      </w:tr>
      <w:tr w:rsidR="002713B9" w14:paraId="7F1DD118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7171771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mC</w:t>
            </w:r>
            <w:proofErr w:type="spellEnd"/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8F371C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63.4 (74.22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E61661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4.05 (78.6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995748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66.54 (77.14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15A4AE3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4.01 (77.98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9BC7D3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44</w:t>
            </w:r>
          </w:p>
        </w:tc>
      </w:tr>
      <w:tr w:rsidR="002713B9" w14:paraId="07EA0B3A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35EB858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C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76F213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63.2 (62.5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D599D7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54.53 (65.8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1FA7BF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63.25 (67.16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173040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49.3 (64.86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46D809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371</w:t>
            </w:r>
          </w:p>
        </w:tc>
      </w:tr>
      <w:tr w:rsidR="002713B9" w14:paraId="46E0D5D8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38BD6DA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L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624D21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5.46 (68.9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D9BE90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7.87 (70.5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147D8B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8.67 (68.72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7C517AC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5.29 (72.75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CE135F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36</w:t>
            </w:r>
          </w:p>
        </w:tc>
      </w:tr>
      <w:tr w:rsidR="002713B9" w14:paraId="2E87F74B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3A789C6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tra-CBLM-I&amp;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014181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378.02 (42.59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DEC346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381.57 (40.9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9A3CA7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380.69 (41.04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B9ABF5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380.93 (41.19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AAA9E4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37</w:t>
            </w:r>
          </w:p>
        </w:tc>
      </w:tr>
      <w:tr w:rsidR="002713B9" w14:paraId="4485EFCB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3126D3B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tra-CBLM-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aT</w:t>
            </w:r>
            <w:proofErr w:type="spellEnd"/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995A4D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260.9 (30.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CE0D7B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253.92 (32.0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8C16A7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266 (29.13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F1F2EC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260.36 (33.52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A525B4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2</w:t>
            </w:r>
          </w:p>
        </w:tc>
      </w:tr>
      <w:tr w:rsidR="002713B9" w14:paraId="6C883C5B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14D0F9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OF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45C13A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5.56 (92.5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B6BF5C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6.95 (95.6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7C04E3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99.61 (97.17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6784C6E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63.52 (91.46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BCE831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40</w:t>
            </w:r>
          </w:p>
        </w:tc>
      </w:tr>
      <w:tr w:rsidR="002713B9" w14:paraId="67D17DF3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41806D0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dLF</w:t>
            </w:r>
            <w:proofErr w:type="spellEnd"/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6E2F2F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43.66 (55.83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B8FD6A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27.94 (58.3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829C3B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48.51 (56.58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55462C9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4.42 (58.61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002A0A1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92</w:t>
            </w:r>
          </w:p>
        </w:tc>
      </w:tr>
      <w:tr w:rsidR="002713B9" w14:paraId="5B434C1A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AD9C79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PLIC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FC9EA4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9.26 (49.0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02E8A1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1.58 (55.5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473EFA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65.55 (48.67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7EBD404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4.75 (54.34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D575AC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416</w:t>
            </w:r>
          </w:p>
        </w:tc>
      </w:tr>
      <w:tr w:rsidR="002713B9" w14:paraId="0EE7B7F9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3FCB754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B5F445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3.27 (45.0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0CCA64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59.5 (48.05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612C26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67.92 (44.59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68B8215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53.28 (46.36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AE3C41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16</w:t>
            </w:r>
          </w:p>
        </w:tc>
      </w:tr>
      <w:tr w:rsidR="002713B9" w14:paraId="5931CC8A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A8995B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LF-I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B41412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4.17 (49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16E684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6.11 (53.82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3A3ABE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5.05 (47.76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0906D8F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5.17 (53.33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6BF6FD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51</w:t>
            </w:r>
          </w:p>
        </w:tc>
      </w:tr>
      <w:tr w:rsidR="002713B9" w14:paraId="1745D613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680B0A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LF-II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205234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4.47 (76.9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A2707E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2.98 (79.55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666E9E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45.56 (73.64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527491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1.28 (78.82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0F2B9D7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84</w:t>
            </w:r>
          </w:p>
        </w:tc>
      </w:tr>
      <w:tr w:rsidR="002713B9" w14:paraId="1C5BD31C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D324E9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LF-III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DFD35A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24.76 (80.75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600BA1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1.67 (83.6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4EEC29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5.82 (81.29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66ABFF5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2.03 (82.8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F6F4FF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88</w:t>
            </w:r>
          </w:p>
        </w:tc>
      </w:tr>
      <w:tr w:rsidR="002713B9" w14:paraId="76D0FB74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09BE8FF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O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EA5084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46.63 (64.8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C3BBC6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9.15 (6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AB773D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4.7 (59.79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5AE3D05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42.7 (67.04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0BBFC7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79</w:t>
            </w:r>
          </w:p>
        </w:tc>
      </w:tr>
      <w:tr w:rsidR="002713B9" w14:paraId="64E7DB62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4A4B812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DA6CAA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27.15 (49.9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2B92A7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8.79 (57.55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49E906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0.86 (50.37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3216F80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23.5 (56.25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636870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80</w:t>
            </w:r>
          </w:p>
        </w:tc>
      </w:tr>
      <w:tr w:rsidR="002713B9" w14:paraId="7C0C3797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2DD81A6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679355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9.38 (46.6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300EBC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6.06 (49.7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561231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6.75 (46.43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0A8B998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3.97 (48.93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288E743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875</w:t>
            </w:r>
          </w:p>
        </w:tc>
      </w:tr>
      <w:tr w:rsidR="002713B9" w14:paraId="2891D82F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7BBD9A1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F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3CE008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7.73 (54.73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0F8467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3.83 (58.8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FB3246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9.34 (54.02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6879A7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3.75 (57.02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B3CDA5C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20</w:t>
            </w:r>
          </w:p>
        </w:tc>
      </w:tr>
      <w:tr w:rsidR="002713B9" w14:paraId="5726902F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7E1F57F7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O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37E973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02.64 (48.6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A7BF5D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389.16 (47.72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0922EC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25.9 (58.41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0319C98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05.78 (58.15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0F55518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255</w:t>
            </w:r>
          </w:p>
        </w:tc>
      </w:tr>
      <w:tr w:rsidR="002713B9" w14:paraId="299D1399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7D76333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OT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A9819A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0.5 (50.6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81BFC2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1.95 (52.8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4A4FC4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2.59 (54.44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86FB5F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0.04 (55.66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0A4B41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389</w:t>
            </w:r>
          </w:p>
        </w:tc>
      </w:tr>
      <w:tr w:rsidR="002713B9" w14:paraId="288BB81D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0A058E2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22A4EA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2.25 (49.5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C17F4C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66.43 (52.6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E16FC5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7.83 (49.94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12DA90E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3.64 (53.58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5F5FA2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18</w:t>
            </w:r>
          </w:p>
        </w:tc>
      </w:tr>
      <w:tr w:rsidR="002713B9" w14:paraId="6AD3335E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1322FE9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PO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08E8AD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46.37 (44.3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771A16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38 (47.55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D4A3FA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2.73 (49.62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478522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60.97 (50.07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6F4079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7</w:t>
            </w:r>
          </w:p>
        </w:tc>
      </w:tr>
      <w:tr w:rsidR="002713B9" w14:paraId="13E22CA8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43669A5B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PT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23C5C9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8.12 (51.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0B9DEC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85.54 (55.12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5A48024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1.83 (53.93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32D4A4B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2.24 (55.3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22BEFC4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66</w:t>
            </w:r>
          </w:p>
        </w:tc>
      </w:tr>
      <w:tr w:rsidR="002713B9" w14:paraId="02328708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6D7E73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up-T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3CE466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38.03 (42.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B6FCF50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26.69 (44.6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B70E72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38.46 (43.59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55FF09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23.34 (44.83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C9DF0F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21</w:t>
            </w:r>
          </w:p>
        </w:tc>
      </w:tr>
      <w:tr w:rsidR="002713B9" w14:paraId="625F9303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6772FA1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0F07F4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8.83 (51.44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54F7F23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4.55 (53.23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5CD525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8.45 (50.97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0DC60F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92.23 (51.9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17FE42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724</w:t>
            </w:r>
          </w:p>
        </w:tc>
      </w:tr>
      <w:tr w:rsidR="002713B9" w14:paraId="28A233F3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0797CFC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O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60BD306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9.68 (60.61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EAB681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21.29 (64.38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0C43AAE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50.2 (60.81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30BEB4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31.28 (64.99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B4D898A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957</w:t>
            </w:r>
          </w:p>
        </w:tc>
      </w:tr>
      <w:tr w:rsidR="002713B9" w14:paraId="3DFAE016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71AFA95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P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AFFA9E5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4.85 (48.53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D25A0D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03.79 (52.7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79737A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24.39 (47.47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2F401289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511.26 (51.75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813E311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657</w:t>
            </w:r>
          </w:p>
        </w:tc>
      </w:tr>
      <w:tr w:rsidR="002713B9" w14:paraId="053B3C96" w14:textId="77777777">
        <w:trPr>
          <w:trHeight w:val="330"/>
          <w:jc w:val="right"/>
        </w:trPr>
        <w:tc>
          <w:tcPr>
            <w:tcW w:w="973" w:type="pct"/>
            <w:shd w:val="clear" w:color="auto" w:fill="auto"/>
            <w:noWrap/>
            <w:vAlign w:val="center"/>
          </w:tcPr>
          <w:p w14:paraId="5C738ED2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UF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83AFE8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4.2 (52.06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A4384FD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63.22 (54.67)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3B51D91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5.2 (51.13)</w:t>
            </w:r>
          </w:p>
        </w:tc>
        <w:tc>
          <w:tcPr>
            <w:tcW w:w="894" w:type="pct"/>
            <w:shd w:val="clear" w:color="auto" w:fill="auto"/>
            <w:noWrap/>
            <w:vAlign w:val="center"/>
          </w:tcPr>
          <w:p w14:paraId="4E0238DF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</w:rPr>
              <w:t>470.2 (51.55)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64CA3F8" w14:textId="77777777" w:rsidR="002713B9" w:rsidRDefault="00DB7A6D">
            <w:pPr>
              <w:widowControl/>
              <w:wordWrap/>
              <w:autoSpaceDE/>
              <w:autoSpaceDN/>
              <w:spacing w:after="0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599</w:t>
            </w:r>
          </w:p>
        </w:tc>
      </w:tr>
    </w:tbl>
    <w:p w14:paraId="4C8FF1A7" w14:textId="77777777" w:rsidR="002713B9" w:rsidRDefault="00DB7A6D">
      <w:pPr>
        <w:widowControl/>
        <w:wordWrap/>
        <w:spacing w:after="0" w:line="360" w:lineRule="auto"/>
        <w:rPr>
          <w:rFonts w:ascii="Times New Roman" w:hAnsi="Times New Roman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  <w:vertAlign w:val="superscript"/>
        </w:rPr>
        <w:t>*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22"/>
        </w:rPr>
        <w:t>T</w:t>
      </w:r>
      <w:r>
        <w:rPr>
          <w:rFonts w:ascii="Times New Roman" w:hAnsi="Times New Roman" w:cs="Times New Roman"/>
          <w:color w:val="000000"/>
          <w:kern w:val="0"/>
          <w:sz w:val="22"/>
        </w:rPr>
        <w:t>he mean fractional anisotropy value is presented as x10</w:t>
      </w:r>
      <w:r>
        <w:rPr>
          <w:rFonts w:ascii="Times New Roman" w:hAnsi="Times New Roman" w:cs="Times New Roman"/>
          <w:color w:val="000000"/>
          <w:kern w:val="0"/>
          <w:sz w:val="22"/>
          <w:vertAlign w:val="superscript"/>
        </w:rPr>
        <w:t>-3</w:t>
      </w:r>
      <w:r>
        <w:rPr>
          <w:rFonts w:ascii="Times New Roman" w:hAnsi="Times New Roman" w:cs="Times New Roman"/>
          <w:color w:val="000000"/>
          <w:kern w:val="0"/>
          <w:sz w:val="22"/>
        </w:rPr>
        <w:t>.</w:t>
      </w:r>
    </w:p>
    <w:p w14:paraId="49365F1F" w14:textId="77777777" w:rsidR="002713B9" w:rsidRDefault="00DB7A6D">
      <w:pPr>
        <w:widowControl/>
        <w:wordWrap/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F: arcuate fasciculus, CB: cingulum bundle, CR-F: corona-radiata-frontal, CR-P: corona-radiata-parietal, CST: corticospinal tract, EC: external capsule, </w:t>
      </w:r>
      <w:proofErr w:type="spellStart"/>
      <w:r>
        <w:rPr>
          <w:rFonts w:ascii="Times New Roman" w:hAnsi="Times New Roman" w:cs="Times New Roman"/>
          <w:sz w:val="22"/>
        </w:rPr>
        <w:t>EmC</w:t>
      </w:r>
      <w:proofErr w:type="spellEnd"/>
      <w:r>
        <w:rPr>
          <w:rFonts w:ascii="Times New Roman" w:hAnsi="Times New Roman" w:cs="Times New Roman"/>
          <w:sz w:val="22"/>
        </w:rPr>
        <w:t xml:space="preserve">: extreme capsule, ICP: inferior </w:t>
      </w:r>
      <w:r>
        <w:rPr>
          <w:rFonts w:ascii="Times New Roman" w:hAnsi="Times New Roman" w:cs="Times New Roman"/>
          <w:sz w:val="22"/>
        </w:rPr>
        <w:lastRenderedPageBreak/>
        <w:t xml:space="preserve">cerebellar peduncle, ILF: inferior longitudinal fasciculus, </w:t>
      </w:r>
      <w:r>
        <w:rPr>
          <w:rFonts w:ascii="Times New Roman" w:eastAsia="맑은 고딕" w:hAnsi="Times New Roman" w:cs="Times New Roman"/>
          <w:color w:val="000000"/>
          <w:kern w:val="0"/>
          <w:sz w:val="22"/>
        </w:rPr>
        <w:t xml:space="preserve">Intra-CBLM-I&amp;P: </w:t>
      </w:r>
      <w:r>
        <w:rPr>
          <w:rFonts w:ascii="AdvTTe692faf0" w:hAnsi="AdvTTe692faf0" w:cs="AdvTTe692faf0"/>
          <w:kern w:val="0"/>
          <w:sz w:val="22"/>
        </w:rPr>
        <w:t>intracerebellar input and Purkinje tract</w:t>
      </w:r>
      <w:r>
        <w:rPr>
          <w:rFonts w:ascii="Times New Roman" w:eastAsia="맑은 고딕" w:hAnsi="Times New Roman" w:cs="Times New Roman"/>
          <w:color w:val="000000"/>
          <w:kern w:val="0"/>
          <w:sz w:val="22"/>
        </w:rPr>
        <w:t>, Intra-CBLM-</w:t>
      </w:r>
      <w:proofErr w:type="spellStart"/>
      <w:r>
        <w:rPr>
          <w:rFonts w:ascii="Times New Roman" w:eastAsia="맑은 고딕" w:hAnsi="Times New Roman" w:cs="Times New Roman"/>
          <w:color w:val="000000"/>
          <w:kern w:val="0"/>
          <w:sz w:val="22"/>
        </w:rPr>
        <w:t>PaT</w:t>
      </w:r>
      <w:proofErr w:type="spellEnd"/>
      <w:r>
        <w:rPr>
          <w:rFonts w:ascii="Times New Roman" w:eastAsia="맑은 고딕" w:hAnsi="Times New Roman" w:cs="Times New Roman"/>
          <w:color w:val="000000"/>
          <w:kern w:val="0"/>
          <w:sz w:val="22"/>
        </w:rPr>
        <w:t xml:space="preserve">: </w:t>
      </w:r>
      <w:r>
        <w:rPr>
          <w:rFonts w:ascii="AdvTTe692faf0" w:hAnsi="AdvTTe692faf0" w:cs="AdvTTe692faf0"/>
          <w:kern w:val="0"/>
          <w:sz w:val="22"/>
        </w:rPr>
        <w:t>intracerebellar parallel tract</w:t>
      </w:r>
      <w:r>
        <w:rPr>
          <w:rFonts w:ascii="Times New Roman" w:hAnsi="Times New Roman" w:cs="Times New Roman"/>
          <w:sz w:val="22"/>
        </w:rPr>
        <w:t xml:space="preserve">, IOFF: inferior occipitofrontal fasciculus, </w:t>
      </w:r>
      <w:proofErr w:type="spellStart"/>
      <w:r>
        <w:rPr>
          <w:rFonts w:ascii="Times New Roman" w:hAnsi="Times New Roman" w:cs="Times New Roman"/>
          <w:sz w:val="22"/>
        </w:rPr>
        <w:t>MdLF</w:t>
      </w:r>
      <w:proofErr w:type="spellEnd"/>
      <w:r>
        <w:rPr>
          <w:rFonts w:ascii="Times New Roman" w:hAnsi="Times New Roman" w:cs="Times New Roman"/>
          <w:sz w:val="22"/>
        </w:rPr>
        <w:t xml:space="preserve">: middle longitudinal fasciculus, PLIC: posterior limb of internal capsule, SF: </w:t>
      </w:r>
      <w:proofErr w:type="spellStart"/>
      <w:r>
        <w:rPr>
          <w:rFonts w:ascii="Times New Roman" w:hAnsi="Times New Roman" w:cs="Times New Roman"/>
          <w:sz w:val="22"/>
        </w:rPr>
        <w:t>striato</w:t>
      </w:r>
      <w:proofErr w:type="spellEnd"/>
      <w:r>
        <w:rPr>
          <w:rFonts w:ascii="Times New Roman" w:hAnsi="Times New Roman" w:cs="Times New Roman"/>
          <w:sz w:val="22"/>
        </w:rPr>
        <w:t xml:space="preserve">-frontal, SLF: superior longitudinal fasciculus, SO: </w:t>
      </w:r>
      <w:proofErr w:type="spellStart"/>
      <w:r>
        <w:rPr>
          <w:rFonts w:ascii="Times New Roman" w:hAnsi="Times New Roman" w:cs="Times New Roman"/>
          <w:sz w:val="22"/>
        </w:rPr>
        <w:t>striato</w:t>
      </w:r>
      <w:proofErr w:type="spellEnd"/>
      <w:r>
        <w:rPr>
          <w:rFonts w:ascii="Times New Roman" w:hAnsi="Times New Roman" w:cs="Times New Roman"/>
          <w:sz w:val="22"/>
        </w:rPr>
        <w:t xml:space="preserve">-occipital, SP: </w:t>
      </w:r>
      <w:proofErr w:type="spellStart"/>
      <w:r>
        <w:rPr>
          <w:rFonts w:ascii="Times New Roman" w:hAnsi="Times New Roman" w:cs="Times New Roman"/>
          <w:sz w:val="22"/>
        </w:rPr>
        <w:t>striato</w:t>
      </w:r>
      <w:proofErr w:type="spellEnd"/>
      <w:r>
        <w:rPr>
          <w:rFonts w:ascii="Times New Roman" w:hAnsi="Times New Roman" w:cs="Times New Roman"/>
          <w:sz w:val="22"/>
        </w:rPr>
        <w:t xml:space="preserve">-parietal, Sup-F: superficial-frontal, Sup-FP: superficial-frontal-parietal, Sup-O: superficial-occipital, Sup-P: superficial-parietal, Sup-PO: superficial-parietal-occipital, Sup-PT: superficial-parietal-temporal, Sup-T: superficial-temporal, TF: </w:t>
      </w:r>
      <w:proofErr w:type="spellStart"/>
      <w:r>
        <w:rPr>
          <w:rFonts w:ascii="Times New Roman" w:hAnsi="Times New Roman" w:cs="Times New Roman"/>
          <w:sz w:val="22"/>
        </w:rPr>
        <w:t>thalamo</w:t>
      </w:r>
      <w:proofErr w:type="spellEnd"/>
      <w:r>
        <w:rPr>
          <w:rFonts w:ascii="Times New Roman" w:hAnsi="Times New Roman" w:cs="Times New Roman"/>
          <w:sz w:val="22"/>
        </w:rPr>
        <w:t xml:space="preserve">-frontal, TO: </w:t>
      </w:r>
      <w:proofErr w:type="spellStart"/>
      <w:r>
        <w:rPr>
          <w:rFonts w:ascii="Times New Roman" w:hAnsi="Times New Roman" w:cs="Times New Roman"/>
          <w:sz w:val="22"/>
        </w:rPr>
        <w:t>thalamo</w:t>
      </w:r>
      <w:proofErr w:type="spellEnd"/>
      <w:r>
        <w:rPr>
          <w:rFonts w:ascii="Times New Roman" w:hAnsi="Times New Roman" w:cs="Times New Roman"/>
          <w:sz w:val="22"/>
        </w:rPr>
        <w:t xml:space="preserve">-occipital, TP: </w:t>
      </w:r>
      <w:proofErr w:type="spellStart"/>
      <w:r>
        <w:rPr>
          <w:rFonts w:ascii="Times New Roman" w:hAnsi="Times New Roman" w:cs="Times New Roman"/>
          <w:sz w:val="22"/>
        </w:rPr>
        <w:t>thalamo</w:t>
      </w:r>
      <w:proofErr w:type="spellEnd"/>
      <w:r>
        <w:rPr>
          <w:rFonts w:ascii="Times New Roman" w:hAnsi="Times New Roman" w:cs="Times New Roman"/>
          <w:sz w:val="22"/>
        </w:rPr>
        <w:t>-parietal, UF: uncinate fasciculus.</w:t>
      </w:r>
    </w:p>
    <w:p w14:paraId="45EBFEBB" w14:textId="309F5319" w:rsidR="002713B9" w:rsidRDefault="002713B9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sectPr w:rsidR="002713B9" w:rsidSect="002713B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A4B27" w14:textId="77777777" w:rsidR="003751C3" w:rsidRDefault="003751C3">
      <w:pPr>
        <w:spacing w:line="240" w:lineRule="auto"/>
      </w:pPr>
      <w:r>
        <w:separator/>
      </w:r>
    </w:p>
  </w:endnote>
  <w:endnote w:type="continuationSeparator" w:id="0">
    <w:p w14:paraId="1465331B" w14:textId="77777777" w:rsidR="003751C3" w:rsidRDefault="003751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dvTTe692faf0">
    <w:altName w:val="Cambria"/>
    <w:panose1 w:val="020B0604020202020204"/>
    <w:charset w:val="00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43BDA" w14:textId="77777777" w:rsidR="003751C3" w:rsidRDefault="003751C3">
      <w:pPr>
        <w:spacing w:after="0" w:line="240" w:lineRule="auto"/>
      </w:pPr>
      <w:r>
        <w:separator/>
      </w:r>
    </w:p>
  </w:footnote>
  <w:footnote w:type="continuationSeparator" w:id="0">
    <w:p w14:paraId="580A655B" w14:textId="77777777" w:rsidR="003751C3" w:rsidRDefault="003751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jc0MbU0NTCwMDFV0lEKTi0uzszPAykwrwUAEN7+dCwAAAA="/>
  </w:docVars>
  <w:rsids>
    <w:rsidRoot w:val="00A93271"/>
    <w:rsid w:val="00005811"/>
    <w:rsid w:val="000B37EB"/>
    <w:rsid w:val="000C5F1C"/>
    <w:rsid w:val="000D06E3"/>
    <w:rsid w:val="000E4C93"/>
    <w:rsid w:val="000E64F1"/>
    <w:rsid w:val="00110BD3"/>
    <w:rsid w:val="001603C2"/>
    <w:rsid w:val="00167900"/>
    <w:rsid w:val="00190EA3"/>
    <w:rsid w:val="001C2D63"/>
    <w:rsid w:val="001D03DF"/>
    <w:rsid w:val="001F78B6"/>
    <w:rsid w:val="002126A5"/>
    <w:rsid w:val="002713B9"/>
    <w:rsid w:val="00272524"/>
    <w:rsid w:val="002733D5"/>
    <w:rsid w:val="002A7D20"/>
    <w:rsid w:val="002B7507"/>
    <w:rsid w:val="00321C21"/>
    <w:rsid w:val="00323A2C"/>
    <w:rsid w:val="003307C0"/>
    <w:rsid w:val="00334A96"/>
    <w:rsid w:val="00343A85"/>
    <w:rsid w:val="003751C3"/>
    <w:rsid w:val="00376714"/>
    <w:rsid w:val="00383962"/>
    <w:rsid w:val="003B218B"/>
    <w:rsid w:val="00417AF7"/>
    <w:rsid w:val="00447A9E"/>
    <w:rsid w:val="004B12AB"/>
    <w:rsid w:val="004C3470"/>
    <w:rsid w:val="00512870"/>
    <w:rsid w:val="005168EE"/>
    <w:rsid w:val="00596A1E"/>
    <w:rsid w:val="005A4BA8"/>
    <w:rsid w:val="005C42BB"/>
    <w:rsid w:val="006461F2"/>
    <w:rsid w:val="00687305"/>
    <w:rsid w:val="006C2B23"/>
    <w:rsid w:val="006C5E71"/>
    <w:rsid w:val="00724BF9"/>
    <w:rsid w:val="0077588B"/>
    <w:rsid w:val="007C09A9"/>
    <w:rsid w:val="007D1921"/>
    <w:rsid w:val="007E5A59"/>
    <w:rsid w:val="007F1314"/>
    <w:rsid w:val="008171C7"/>
    <w:rsid w:val="00894063"/>
    <w:rsid w:val="008D6FFD"/>
    <w:rsid w:val="00907A4D"/>
    <w:rsid w:val="009130F4"/>
    <w:rsid w:val="009320CC"/>
    <w:rsid w:val="009736A4"/>
    <w:rsid w:val="00A14D78"/>
    <w:rsid w:val="00A237F6"/>
    <w:rsid w:val="00A75B0E"/>
    <w:rsid w:val="00A93271"/>
    <w:rsid w:val="00AB3E9A"/>
    <w:rsid w:val="00AD13FC"/>
    <w:rsid w:val="00AF4D5B"/>
    <w:rsid w:val="00B20D7E"/>
    <w:rsid w:val="00B512AE"/>
    <w:rsid w:val="00B82B66"/>
    <w:rsid w:val="00B9519A"/>
    <w:rsid w:val="00BD314C"/>
    <w:rsid w:val="00C46845"/>
    <w:rsid w:val="00C6763F"/>
    <w:rsid w:val="00CA281C"/>
    <w:rsid w:val="00CE30D4"/>
    <w:rsid w:val="00DB7A6D"/>
    <w:rsid w:val="00DD2630"/>
    <w:rsid w:val="00DE5483"/>
    <w:rsid w:val="00E85958"/>
    <w:rsid w:val="00EA05C4"/>
    <w:rsid w:val="00EA34A0"/>
    <w:rsid w:val="00ED6BE1"/>
    <w:rsid w:val="00EE53C8"/>
    <w:rsid w:val="00F75E3A"/>
    <w:rsid w:val="00FD289B"/>
    <w:rsid w:val="00FD5E94"/>
    <w:rsid w:val="00FE7AF3"/>
    <w:rsid w:val="00FF77E8"/>
    <w:rsid w:val="33071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FC600"/>
  <w15:docId w15:val="{C68F86C2-432D-4A87-AD86-F84728186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13B9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sid w:val="002713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a4">
    <w:name w:val="annotation reference"/>
    <w:basedOn w:val="a0"/>
    <w:uiPriority w:val="99"/>
    <w:semiHidden/>
    <w:unhideWhenUsed/>
    <w:qFormat/>
    <w:rsid w:val="002713B9"/>
    <w:rPr>
      <w:sz w:val="16"/>
      <w:szCs w:val="16"/>
    </w:rPr>
  </w:style>
  <w:style w:type="paragraph" w:styleId="a5">
    <w:name w:val="annotation text"/>
    <w:basedOn w:val="a"/>
    <w:link w:val="Char0"/>
    <w:uiPriority w:val="99"/>
    <w:semiHidden/>
    <w:unhideWhenUsed/>
    <w:qFormat/>
    <w:rsid w:val="002713B9"/>
    <w:pPr>
      <w:spacing w:line="240" w:lineRule="auto"/>
    </w:pPr>
    <w:rPr>
      <w:szCs w:val="20"/>
    </w:rPr>
  </w:style>
  <w:style w:type="paragraph" w:styleId="a6">
    <w:name w:val="annotation subject"/>
    <w:basedOn w:val="a5"/>
    <w:next w:val="a5"/>
    <w:link w:val="Char1"/>
    <w:uiPriority w:val="99"/>
    <w:semiHidden/>
    <w:unhideWhenUsed/>
    <w:qFormat/>
    <w:rsid w:val="002713B9"/>
    <w:rPr>
      <w:b/>
      <w:bCs/>
    </w:rPr>
  </w:style>
  <w:style w:type="paragraph" w:styleId="a7">
    <w:name w:val="footer"/>
    <w:basedOn w:val="a"/>
    <w:link w:val="Char2"/>
    <w:uiPriority w:val="99"/>
    <w:unhideWhenUsed/>
    <w:rsid w:val="002713B9"/>
    <w:pPr>
      <w:tabs>
        <w:tab w:val="center" w:pos="4513"/>
        <w:tab w:val="right" w:pos="9026"/>
      </w:tabs>
      <w:snapToGrid w:val="0"/>
    </w:pPr>
  </w:style>
  <w:style w:type="paragraph" w:styleId="a8">
    <w:name w:val="header"/>
    <w:basedOn w:val="a"/>
    <w:link w:val="Char3"/>
    <w:uiPriority w:val="99"/>
    <w:unhideWhenUsed/>
    <w:rsid w:val="002713B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8"/>
    <w:uiPriority w:val="99"/>
    <w:rsid w:val="002713B9"/>
  </w:style>
  <w:style w:type="character" w:customStyle="1" w:styleId="Char2">
    <w:name w:val="바닥글 Char"/>
    <w:basedOn w:val="a0"/>
    <w:link w:val="a7"/>
    <w:uiPriority w:val="99"/>
    <w:rsid w:val="002713B9"/>
  </w:style>
  <w:style w:type="character" w:customStyle="1" w:styleId="Char0">
    <w:name w:val="메모 텍스트 Char"/>
    <w:basedOn w:val="a0"/>
    <w:link w:val="a5"/>
    <w:uiPriority w:val="99"/>
    <w:semiHidden/>
    <w:qFormat/>
    <w:rsid w:val="002713B9"/>
    <w:rPr>
      <w:szCs w:val="20"/>
    </w:rPr>
  </w:style>
  <w:style w:type="character" w:customStyle="1" w:styleId="Char1">
    <w:name w:val="메모 주제 Char"/>
    <w:basedOn w:val="Char0"/>
    <w:link w:val="a6"/>
    <w:uiPriority w:val="99"/>
    <w:semiHidden/>
    <w:qFormat/>
    <w:rsid w:val="002713B9"/>
    <w:rPr>
      <w:b/>
      <w:bCs/>
      <w:szCs w:val="20"/>
    </w:rPr>
  </w:style>
  <w:style w:type="character" w:customStyle="1" w:styleId="Char">
    <w:name w:val="풍선 도움말 텍스트 Char"/>
    <w:basedOn w:val="a0"/>
    <w:link w:val="a3"/>
    <w:uiPriority w:val="99"/>
    <w:semiHidden/>
    <w:qFormat/>
    <w:rsid w:val="002713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7</Words>
  <Characters>5004</Characters>
  <Application>Microsoft Office Word</Application>
  <DocSecurity>0</DocSecurity>
  <Lines>41</Lines>
  <Paragraphs>11</Paragraphs>
  <ScaleCrop>false</ScaleCrop>
  <Company>Microsoft</Company>
  <LinksUpToDate>false</LinksUpToDate>
  <CharactersWithSpaces>5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주 성우</dc:creator>
  <cp:lastModifiedBy>주 성우</cp:lastModifiedBy>
  <cp:revision>3</cp:revision>
  <dcterms:created xsi:type="dcterms:W3CDTF">2022-11-21T07:29:00Z</dcterms:created>
  <dcterms:modified xsi:type="dcterms:W3CDTF">2023-02-21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0</vt:lpwstr>
  </property>
</Properties>
</file>